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EA866" w14:textId="1214F93A" w:rsidR="00143284" w:rsidRPr="00834970" w:rsidRDefault="00143284" w:rsidP="00143284">
      <w:pPr>
        <w:pStyle w:val="Heading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2748C4A2" w14:textId="64AD0BEB" w:rsidR="00C054CD" w:rsidRDefault="00143284" w:rsidP="00C054CD">
      <w:pPr>
        <w:spacing w:before="0" w:after="0"/>
        <w:jc w:val="center"/>
      </w:pPr>
      <w:r w:rsidRPr="00806376">
        <w:t xml:space="preserve">Problems for exercise and homework for the </w:t>
      </w:r>
      <w:hyperlink r:id="rId11" w:history="1">
        <w:r w:rsidRPr="00806376">
          <w:rPr>
            <w:rStyle w:val="Hyperlink"/>
          </w:rPr>
          <w:t>Python OOP Course @SoftUni</w:t>
        </w:r>
      </w:hyperlink>
      <w:r w:rsidRPr="00806376">
        <w:t>.</w:t>
      </w:r>
    </w:p>
    <w:p w14:paraId="69DF3EAC" w14:textId="4364FD19" w:rsidR="00143284" w:rsidRPr="00806376" w:rsidRDefault="00143284" w:rsidP="00C054CD">
      <w:pPr>
        <w:spacing w:before="0" w:after="0"/>
        <w:jc w:val="center"/>
        <w:rPr>
          <w:color w:val="FF0000"/>
          <w:u w:val="single"/>
        </w:rPr>
      </w:pPr>
      <w:r w:rsidRPr="00806376">
        <w:t xml:space="preserve">Submit your solutions in </w:t>
      </w:r>
      <w:r w:rsidRPr="00806376">
        <w:rPr>
          <w:noProof/>
        </w:rPr>
        <w:t>the SoftUni</w:t>
      </w:r>
      <w:r w:rsidRPr="00806376">
        <w:t xml:space="preserve"> judge system at </w:t>
      </w:r>
      <w:hyperlink r:id="rId12" w:history="1">
        <w:r w:rsidR="009865B2">
          <w:rPr>
            <w:rStyle w:val="Hyperlink"/>
          </w:rPr>
          <w:t>https://judge.softuni.org/Contests/1943</w:t>
        </w:r>
      </w:hyperlink>
      <w:r w:rsidR="00C054CD" w:rsidRPr="00806376">
        <w:t>.</w:t>
      </w:r>
    </w:p>
    <w:p w14:paraId="347442B9" w14:textId="77777777" w:rsidR="00143284" w:rsidRDefault="00143284" w:rsidP="00525695">
      <w:pPr>
        <w:pStyle w:val="Heading2"/>
        <w:numPr>
          <w:ilvl w:val="0"/>
          <w:numId w:val="2"/>
        </w:numPr>
      </w:pPr>
      <w:r>
        <w:t>Vehicle</w:t>
      </w:r>
    </w:p>
    <w:p w14:paraId="6B307ECF" w14:textId="053B9A82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simulates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Strong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Strong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Heading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ListParagraph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ListParagraph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ListParagraph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294F69BA" w:rsidR="000E427A" w:rsidRDefault="00366DFF" w:rsidP="00525695">
      <w:pPr>
        <w:pStyle w:val="ListParagraph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 -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r w:rsidRPr="00366DFF">
        <w:rPr>
          <w:rFonts w:ascii="Consolas" w:hAnsi="Consolas"/>
          <w:b/>
          <w:bCs/>
        </w:rPr>
        <w:t>first_name</w:t>
      </w:r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r w:rsidRPr="00366DFF">
        <w:rPr>
          <w:rFonts w:ascii="Consolas" w:hAnsi="Consolas"/>
          <w:b/>
          <w:bCs/>
        </w:rPr>
        <w:t>second_name</w:t>
      </w:r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ListParagraph"/>
        <w:numPr>
          <w:ilvl w:val="0"/>
          <w:numId w:val="9"/>
        </w:numPr>
      </w:pPr>
      <w:r>
        <w:lastRenderedPageBreak/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Heading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handle_transaction</w:t>
      </w:r>
      <w:r w:rsidR="001A4155">
        <w:rPr>
          <w:rFonts w:ascii="Consolas" w:hAnsi="Consolas"/>
          <w:b/>
          <w:bCs/>
        </w:rPr>
        <w:t>(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)</w:t>
      </w:r>
    </w:p>
    <w:p w14:paraId="68BF2D53" w14:textId="504522B8" w:rsidR="001A4155" w:rsidRDefault="001A4155" w:rsidP="001A4155">
      <w:pPr>
        <w:pStyle w:val="ListParagraph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5C5FAC8" w:rsidR="001A4155" w:rsidRPr="001A4155" w:rsidRDefault="001A4155" w:rsidP="00143284">
      <w:pPr>
        <w:pStyle w:val="ListParagraph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account_balance}"</w:t>
      </w:r>
    </w:p>
    <w:p w14:paraId="687AB57A" w14:textId="77777777" w:rsidR="001A4155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add_transaction(amount)</w:t>
      </w:r>
      <w:r>
        <w:t xml:space="preserve"> </w:t>
      </w:r>
    </w:p>
    <w:p w14:paraId="4363DFA8" w14:textId="77777777" w:rsidR="001A4155" w:rsidRDefault="00143284" w:rsidP="001A4155">
      <w:pPr>
        <w:pStyle w:val="ListParagraph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ListParagraph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>check what the balance will be with the new transaction</w:t>
      </w:r>
    </w:p>
    <w:p w14:paraId="0F18385A" w14:textId="77777777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account_balance}"</w:t>
      </w:r>
    </w:p>
    <w:p w14:paraId="06414E77" w14:textId="5A7FC244" w:rsidR="00143284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balance(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ListParagraph"/>
        <w:numPr>
          <w:ilvl w:val="0"/>
          <w:numId w:val="10"/>
        </w:numPr>
      </w:pPr>
      <w:r>
        <w:lastRenderedPageBreak/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, !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4B952304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Pr="00D00FD2">
        <w:rPr>
          <w:b/>
          <w:bCs/>
        </w:rPr>
        <w:t>name</w:t>
      </w:r>
      <w:r>
        <w:t xml:space="preserve"> - 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first_owner}&amp;{</w:t>
      </w:r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77777777" w:rsidR="00143284" w:rsidRDefault="00143284" w:rsidP="00525695">
      <w:pPr>
        <w:pStyle w:val="Heading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lastRenderedPageBreak/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35793BC3" w:rsidR="00143284" w:rsidRPr="009714CF" w:rsidRDefault="00143284" w:rsidP="00525695">
      <w:pPr>
        <w:pStyle w:val="ListParagraph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ListParagraph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>"Hoot Hoot"</w:t>
      </w:r>
    </w:p>
    <w:p w14:paraId="0441B8B2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Strong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Hens eat </w:t>
      </w:r>
      <w:r>
        <w:rPr>
          <w:rStyle w:val="Strong"/>
        </w:rPr>
        <w:t>everything</w:t>
      </w:r>
    </w:p>
    <w:p w14:paraId="6648AEDF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Mice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fruits</w:t>
      </w:r>
    </w:p>
    <w:p w14:paraId="0D698EB6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Cats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meat</w:t>
      </w:r>
    </w:p>
    <w:p w14:paraId="25948C99" w14:textId="0B264A1C" w:rsidR="00143284" w:rsidRDefault="00143284" w:rsidP="00525695">
      <w:pPr>
        <w:pStyle w:val="ListParagraph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Strong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AnimalType} does not eat {FoodType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= Hen("Harry", 10, 10)</w:t>
            </w:r>
          </w:p>
          <w:p w14:paraId="6C3F16F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3)</w:t>
            </w:r>
          </w:p>
          <w:p w14:paraId="4B61AE9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 = Fruit(5)</w:t>
            </w:r>
          </w:p>
          <w:p w14:paraId="7D72D59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1)</w:t>
            </w:r>
          </w:p>
          <w:p w14:paraId="3979687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  <w:p w14:paraId="01AA3A7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.make_sound())</w:t>
            </w:r>
          </w:p>
          <w:p w14:paraId="7A926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veg)</w:t>
            </w:r>
          </w:p>
          <w:p w14:paraId="5E9016D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fruit)</w:t>
            </w:r>
          </w:p>
          <w:p w14:paraId="58C9BB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meat)</w:t>
            </w:r>
          </w:p>
          <w:p w14:paraId="4E2660B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Heading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r w:rsidRPr="00C133D5">
        <w:rPr>
          <w:rFonts w:ascii="Consolas" w:hAnsi="Consolas"/>
          <w:b/>
        </w:rPr>
        <w:t>repr(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r w:rsidRPr="00C133D5">
        <w:rPr>
          <w:rFonts w:ascii="Consolas" w:hAnsi="Consolas"/>
          <w:b/>
        </w:rPr>
        <w:t>make_sound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r w:rsidRPr="006E7C42">
        <w:rPr>
          <w:rFonts w:ascii="Consolas" w:hAnsi="Consolas"/>
          <w:b/>
          <w:bCs/>
        </w:rPr>
        <w:t>repr</w:t>
      </w:r>
      <w:r w:rsidR="00E71782" w:rsidRPr="006E7C42">
        <w:rPr>
          <w:rFonts w:ascii="Consolas" w:hAnsi="Consolas"/>
          <w:b/>
          <w:bCs/>
        </w:rPr>
        <w:t>(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04BCE6BB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r w:rsidRPr="006E7C42">
        <w:rPr>
          <w:rFonts w:ascii="Consolas" w:hAnsi="Consolas"/>
          <w:b/>
          <w:bCs/>
        </w:rPr>
        <w:t>repr</w:t>
      </w:r>
      <w:r w:rsidR="00E71782" w:rsidRPr="006E7C42">
        <w:rPr>
          <w:rFonts w:ascii="Consolas" w:hAnsi="Consolas"/>
          <w:b/>
          <w:bCs/>
        </w:rPr>
        <w:t>(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>The cat sound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>"Meow meow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0450D462" w:rsidR="005A5A2C" w:rsidRPr="005A5A2C" w:rsidRDefault="005A5A2C" w:rsidP="005A5A2C">
      <w:pPr>
        <w:pStyle w:val="Heading2"/>
        <w:numPr>
          <w:ilvl w:val="0"/>
          <w:numId w:val="0"/>
        </w:numPr>
      </w:pPr>
      <w:r>
        <w:t>*6. Formula 1 Manager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55BE9B3B">
            <wp:extent cx="1790700" cy="1524000"/>
            <wp:effectExtent l="57150" t="57150" r="95250" b="952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r>
        <w:rPr>
          <w:rFonts w:ascii="Consolas"/>
          <w:b/>
        </w:rPr>
        <w:t>venv</w:t>
      </w:r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r>
        <w:rPr>
          <w:rFonts w:ascii="Calibri"/>
        </w:rPr>
        <w:t xml:space="preserve">, </w:t>
      </w:r>
      <w:r>
        <w:rPr>
          <w:rFonts w:ascii="Consolas"/>
          <w:b/>
        </w:rPr>
        <w:t>pycache</w:t>
      </w:r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Heading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ormulaTeam</w:t>
      </w:r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Heading4"/>
      </w:pPr>
      <w:r>
        <w:t>Structure</w:t>
      </w:r>
    </w:p>
    <w:p w14:paraId="27411D54" w14:textId="77777777" w:rsidR="002A50F0" w:rsidRDefault="002A50F0" w:rsidP="002A50F0">
      <w:r>
        <w:t>The class should have the following attribute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r w:rsidRPr="002A50F0">
        <w:rPr>
          <w:rFonts w:ascii="Consolas" w:hAnsi="Consolas"/>
          <w:b/>
          <w:bCs/>
        </w:rPr>
        <w:t>ValueError</w:t>
      </w:r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Heading4"/>
      </w:pPr>
      <w:r>
        <w:t>Methods</w:t>
      </w:r>
    </w:p>
    <w:p w14:paraId="111ED14F" w14:textId="0CA711B2" w:rsidR="002A50F0" w:rsidRDefault="002A50F0" w:rsidP="002A50F0">
      <w:pPr>
        <w:pStyle w:val="Heading4"/>
        <w:jc w:val="both"/>
      </w:pPr>
      <w:r>
        <w:t>__init__(budget: int)</w:t>
      </w:r>
    </w:p>
    <w:p w14:paraId="66508170" w14:textId="77777777" w:rsidR="002A50F0" w:rsidRDefault="002A50F0" w:rsidP="002A50F0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Heading4"/>
        <w:jc w:val="both"/>
      </w:pPr>
      <w:r>
        <w:t xml:space="preserve"> calculate_revenue_after_race(race_pos: int)</w:t>
      </w:r>
    </w:p>
    <w:p w14:paraId="23242D6C" w14:textId="2FEAF11F" w:rsidR="000D534E" w:rsidRDefault="002A50F0" w:rsidP="000D534E">
      <w:pPr>
        <w:pStyle w:val="ListParagraph"/>
        <w:numPr>
          <w:ilvl w:val="0"/>
          <w:numId w:val="20"/>
        </w:numPr>
      </w:pPr>
      <w:r>
        <w:t xml:space="preserve">Each team should be able to </w:t>
      </w:r>
      <w:r w:rsidR="000D534E">
        <w:t>calculate their revenue</w:t>
      </w:r>
    </w:p>
    <w:p w14:paraId="633100B6" w14:textId="595C1089" w:rsidR="0082270F" w:rsidRDefault="0082270F" w:rsidP="000D534E">
      <w:pPr>
        <w:pStyle w:val="ListParagraph"/>
        <w:numPr>
          <w:ilvl w:val="0"/>
          <w:numId w:val="20"/>
        </w:numPr>
      </w:pPr>
      <w:r>
        <w:t>Each team has its unique sponsors</w:t>
      </w:r>
    </w:p>
    <w:p w14:paraId="029143DD" w14:textId="70892BA3" w:rsidR="0082270F" w:rsidRDefault="0080417B" w:rsidP="0082270F">
      <w:pPr>
        <w:pStyle w:val="ListParagraph"/>
        <w:numPr>
          <w:ilvl w:val="1"/>
          <w:numId w:val="20"/>
        </w:numPr>
      </w:pPr>
      <w:r>
        <w:t>Sponsors give the team money if they finish in a certain position or better</w:t>
      </w:r>
    </w:p>
    <w:p w14:paraId="21A9D693" w14:textId="7A9783DC" w:rsidR="0082270F" w:rsidRDefault="0082270F" w:rsidP="000D534E">
      <w:pPr>
        <w:pStyle w:val="ListParagraph"/>
        <w:numPr>
          <w:ilvl w:val="0"/>
          <w:numId w:val="20"/>
        </w:numPr>
      </w:pPr>
      <w:r>
        <w:t>Each team has a different amount of expenses</w:t>
      </w:r>
    </w:p>
    <w:p w14:paraId="5BD7E478" w14:textId="5BC6B402" w:rsidR="000D534E" w:rsidRDefault="000D534E" w:rsidP="000D534E">
      <w:pPr>
        <w:pStyle w:val="Heading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r w:rsidR="0082270F" w:rsidRPr="0082270F">
        <w:rPr>
          <w:b/>
          <w:bCs/>
        </w:rPr>
        <w:t>RedBullTeam</w:t>
      </w:r>
      <w:r w:rsidR="0082270F">
        <w:t xml:space="preserve"> should be implemented.</w:t>
      </w:r>
    </w:p>
    <w:p w14:paraId="494BBFAF" w14:textId="77777777" w:rsidR="0082270F" w:rsidRDefault="0082270F" w:rsidP="0082270F">
      <w:pPr>
        <w:pStyle w:val="Heading4"/>
      </w:pPr>
      <w:r>
        <w:t>Methods</w:t>
      </w:r>
    </w:p>
    <w:p w14:paraId="7A05737D" w14:textId="77777777" w:rsidR="0082270F" w:rsidRDefault="0082270F" w:rsidP="0082270F">
      <w:pPr>
        <w:pStyle w:val="Heading4"/>
        <w:jc w:val="both"/>
      </w:pPr>
      <w:r>
        <w:t>__init__(budget: int)</w:t>
      </w:r>
    </w:p>
    <w:p w14:paraId="3E2C7739" w14:textId="77777777" w:rsidR="0082270F" w:rsidRDefault="0082270F" w:rsidP="0082270F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Heading4"/>
        <w:jc w:val="both"/>
      </w:pPr>
      <w:r>
        <w:t xml:space="preserve"> calculate_revenue_after_race(race_pos: int)</w:t>
      </w:r>
    </w:p>
    <w:p w14:paraId="0D8C03A3" w14:textId="1217D346" w:rsidR="0082270F" w:rsidRDefault="0082270F" w:rsidP="0082270F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ListParagraph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ListParagraph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ListParagraph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ListParagraph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ListParagraph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4B65B566" w:rsidR="000B09CE" w:rsidRDefault="00CB6826" w:rsidP="000B09CE">
      <w:pPr>
        <w:pStyle w:val="ListParagraph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>"The revenue after th</w:t>
      </w:r>
      <w:r w:rsidR="003165C2">
        <w:rPr>
          <w:rFonts w:ascii="Consolas" w:hAnsi="Consolas"/>
          <w:b/>
          <w:bCs/>
          <w:lang w:val="bg-BG"/>
        </w:rPr>
        <w:t>е</w:t>
      </w:r>
      <w:r w:rsidR="000B09CE" w:rsidRPr="000B09CE">
        <w:rPr>
          <w:rFonts w:ascii="Consolas" w:hAnsi="Consolas"/>
          <w:b/>
          <w:bCs/>
        </w:rPr>
        <w:t xml:space="preserve"> race is { revenue }$. Current budget { current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Heading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43706FA9" w:rsidR="000B09CE" w:rsidRDefault="000B09CE" w:rsidP="000B09CE">
      <w:r>
        <w:t xml:space="preserve">In the </w:t>
      </w:r>
      <w:r>
        <w:rPr>
          <w:rFonts w:ascii="Consolas" w:hAnsi="Consolas"/>
          <w:b/>
          <w:bCs/>
        </w:rPr>
        <w:t>mercedes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r>
        <w:rPr>
          <w:b/>
          <w:bCs/>
        </w:rPr>
        <w:t>Mercedes</w:t>
      </w:r>
      <w:r w:rsidRPr="0082270F">
        <w:rPr>
          <w:b/>
          <w:bCs/>
        </w:rPr>
        <w:t>Team</w:t>
      </w:r>
      <w:r>
        <w:t xml:space="preserve"> should be implemented.</w:t>
      </w:r>
    </w:p>
    <w:p w14:paraId="7F916B1E" w14:textId="77777777" w:rsidR="000B09CE" w:rsidRDefault="000B09CE" w:rsidP="000B09CE">
      <w:pPr>
        <w:pStyle w:val="Heading4"/>
      </w:pPr>
      <w:r>
        <w:t>Methods</w:t>
      </w:r>
    </w:p>
    <w:p w14:paraId="08C75AA8" w14:textId="77777777" w:rsidR="000B09CE" w:rsidRDefault="000B09CE" w:rsidP="000B09CE">
      <w:pPr>
        <w:pStyle w:val="Heading4"/>
        <w:jc w:val="both"/>
      </w:pPr>
      <w:r>
        <w:t>__init__(budget: int)</w:t>
      </w:r>
    </w:p>
    <w:p w14:paraId="62EDA32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Heading4"/>
        <w:jc w:val="both"/>
      </w:pPr>
      <w:r>
        <w:t xml:space="preserve"> calculate_revenue_after_race(race_pos: int)</w:t>
      </w:r>
    </w:p>
    <w:p w14:paraId="619462AB" w14:textId="22497973" w:rsidR="000B09CE" w:rsidRDefault="000B09CE" w:rsidP="000B09CE">
      <w:pPr>
        <w:pStyle w:val="ListParagraph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ListParagraph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ListParagraph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ListParagraph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ListParagraph"/>
        <w:numPr>
          <w:ilvl w:val="2"/>
          <w:numId w:val="20"/>
        </w:numPr>
      </w:pPr>
      <w:r>
        <w:t>5</w:t>
      </w:r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ListParagraph"/>
        <w:numPr>
          <w:ilvl w:val="2"/>
          <w:numId w:val="20"/>
        </w:numPr>
      </w:pPr>
      <w:r>
        <w:t>7</w:t>
      </w:r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 – 50 000$</w:t>
      </w:r>
    </w:p>
    <w:p w14:paraId="42CD5FC5" w14:textId="21100E7E" w:rsidR="000B09CE" w:rsidRDefault="009A5654" w:rsidP="000B09CE">
      <w:pPr>
        <w:pStyle w:val="ListParagraph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>subtract the expenses</w:t>
      </w:r>
    </w:p>
    <w:p w14:paraId="3556F477" w14:textId="0FD4597D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>"The revenue after th</w:t>
      </w:r>
      <w:r w:rsidR="003165C2">
        <w:rPr>
          <w:rFonts w:ascii="Consolas" w:hAnsi="Consolas"/>
          <w:b/>
          <w:bCs/>
          <w:lang w:val="bg-BG"/>
        </w:rPr>
        <w:t>е</w:t>
      </w:r>
      <w:r w:rsidRPr="000B09CE">
        <w:rPr>
          <w:rFonts w:ascii="Consolas" w:hAnsi="Consolas"/>
          <w:b/>
          <w:bCs/>
        </w:rPr>
        <w:t xml:space="preserve"> race is { revenue }$. Current budget { current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Heading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Heading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r>
        <w:rPr>
          <w:rFonts w:ascii="Consolas" w:hAnsi="Consolas" w:cstheme="minorHAnsi"/>
          <w:b/>
        </w:rPr>
        <w:t>red_bull_team</w:t>
      </w:r>
      <w:r>
        <w:rPr>
          <w:rFonts w:cstheme="minorHAnsi"/>
          <w:b/>
        </w:rPr>
        <w:t xml:space="preserve">: </w:t>
      </w:r>
      <w:r>
        <w:rPr>
          <w:rFonts w:ascii="Consolas" w:hAnsi="Consolas"/>
          <w:b/>
        </w:rPr>
        <w:t>RedBullTeam</w:t>
      </w:r>
    </w:p>
    <w:p w14:paraId="1873CD88" w14:textId="0B399602" w:rsidR="0038513E" w:rsidRPr="0038513E" w:rsidRDefault="0038513E" w:rsidP="0038513E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r>
        <w:rPr>
          <w:rFonts w:ascii="Consolas" w:hAnsi="Consolas" w:cstheme="minorHAnsi"/>
          <w:b/>
        </w:rPr>
        <w:t>mercedes_team</w:t>
      </w:r>
      <w:r>
        <w:rPr>
          <w:rFonts w:cstheme="minorHAnsi"/>
          <w:b/>
        </w:rPr>
        <w:t xml:space="preserve">: </w:t>
      </w:r>
      <w:r>
        <w:rPr>
          <w:rFonts w:ascii="Consolas" w:hAnsi="Consolas"/>
          <w:b/>
        </w:rPr>
        <w:t>MercedesTeam</w:t>
      </w:r>
    </w:p>
    <w:p w14:paraId="4B76CA71" w14:textId="4892747D" w:rsidR="002A50F0" w:rsidRPr="0038513E" w:rsidRDefault="0038513E" w:rsidP="002A50F0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Heading4"/>
      </w:pPr>
      <w:r>
        <w:t>Methods</w:t>
      </w:r>
    </w:p>
    <w:p w14:paraId="79FA58B4" w14:textId="26295CEF" w:rsidR="0038513E" w:rsidRDefault="0038513E" w:rsidP="0038513E">
      <w:pPr>
        <w:pStyle w:val="Heading4"/>
        <w:jc w:val="both"/>
      </w:pPr>
      <w:r>
        <w:t>__init__()</w:t>
      </w:r>
    </w:p>
    <w:p w14:paraId="1429E455" w14:textId="1BDEFE50" w:rsidR="0038513E" w:rsidRDefault="0038513E" w:rsidP="0038513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Heading4"/>
        <w:jc w:val="both"/>
      </w:pPr>
      <w:r>
        <w:t>register_team_for_season(team_name: str, budget: int)</w:t>
      </w:r>
    </w:p>
    <w:p w14:paraId="4E152F4D" w14:textId="1FC6E7F6" w:rsidR="0038513E" w:rsidRPr="0038513E" w:rsidRDefault="0038513E" w:rsidP="0038513E">
      <w:pPr>
        <w:pStyle w:val="ListParagraph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ListParagraph"/>
        <w:numPr>
          <w:ilvl w:val="0"/>
          <w:numId w:val="20"/>
        </w:numPr>
      </w:pPr>
      <w:r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ListParagraph"/>
        <w:rPr>
          <w:rFonts w:ascii="Consolas" w:hAnsi="Consolas"/>
          <w:b/>
          <w:bCs/>
        </w:rPr>
      </w:pPr>
      <w:r w:rsidRPr="00E87C17">
        <w:rPr>
          <w:rFonts w:ascii="Consolas" w:hAnsi="Consolas"/>
          <w:b/>
          <w:bCs/>
        </w:rPr>
        <w:t>"{ team name } has joined the new F1 season."</w:t>
      </w:r>
    </w:p>
    <w:p w14:paraId="51922E97" w14:textId="4B5FFDC7" w:rsidR="00E87C17" w:rsidRDefault="00E87C17" w:rsidP="00635A2F">
      <w:pPr>
        <w:pStyle w:val="ListParagraph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r w:rsidRPr="00E87C17">
        <w:rPr>
          <w:rFonts w:ascii="Consolas" w:hAnsi="Consolas"/>
          <w:b/>
          <w:bCs/>
        </w:rPr>
        <w:t>ValueError</w:t>
      </w:r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Heading4"/>
        <w:jc w:val="both"/>
      </w:pPr>
      <w:r>
        <w:t xml:space="preserve"> new_race_results(race_name: str, red_bull_pos: int, mercedes_pos: int)</w:t>
      </w:r>
    </w:p>
    <w:p w14:paraId="63F55CE9" w14:textId="2CBD795F" w:rsidR="008972AC" w:rsidRPr="008972AC" w:rsidRDefault="008972AC" w:rsidP="008972AC">
      <w:pPr>
        <w:pStyle w:val="ListParagraph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28E09AEB" w:rsidR="00E87C17" w:rsidRPr="0080181B" w:rsidRDefault="008972AC" w:rsidP="008972AC">
      <w:pPr>
        <w:pStyle w:val="ListParagraph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6125BA">
        <w:rPr>
          <w:rFonts w:ascii="Consolas" w:hAnsi="Consolas"/>
          <w:b/>
          <w:bCs/>
        </w:rPr>
        <w:t>B</w:t>
      </w:r>
      <w:r w:rsidR="002D0F35" w:rsidRPr="002D0F35">
        <w:rPr>
          <w:rFonts w:ascii="Consolas" w:hAnsi="Consolas"/>
          <w:b/>
          <w:bCs/>
        </w:rPr>
        <w:t>ull: { Red</w:t>
      </w:r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 revenue message }. { team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ListParagraph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ListParagraph"/>
      </w:pPr>
    </w:p>
    <w:p w14:paraId="5F31C802" w14:textId="50A6B7C4" w:rsidR="00E20BD0" w:rsidRDefault="00E20BD0" w:rsidP="00E20BD0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>from project.</w:t>
            </w:r>
            <w:r>
              <w:rPr>
                <w:rFonts w:ascii="Consolas" w:hAnsi="Consolas"/>
              </w:rPr>
              <w:t>f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SeasonApp(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new_race_results("Nurburgring", 1, 7))</w:t>
            </w:r>
          </w:p>
          <w:p w14:paraId="50761B80" w14:textId="3E27C7DA" w:rsidR="00E20BD0" w:rsidRDefault="005B7E4F" w:rsidP="005B7E4F">
            <w:r w:rsidRPr="005B7E4F">
              <w:rPr>
                <w:rFonts w:ascii="Consolas" w:hAnsi="Consolas"/>
              </w:rPr>
              <w:t>print(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Nurburgring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ahead!</w:t>
      </w:r>
      <w:r>
        <w:rPr>
          <w:i/>
          <w:iCs/>
        </w:rPr>
        <w:t>...</w:t>
      </w:r>
      <w:r w:rsidRPr="009955B0">
        <w:rPr>
          <w:i/>
          <w:iCs/>
        </w:rPr>
        <w:t>"</w:t>
      </w:r>
    </w:p>
    <w:sectPr w:rsidR="0038513E" w:rsidRPr="009955B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50D93" w14:textId="77777777" w:rsidR="008C08A2" w:rsidRDefault="008C08A2" w:rsidP="008068A2">
      <w:pPr>
        <w:spacing w:after="0" w:line="240" w:lineRule="auto"/>
      </w:pPr>
      <w:r>
        <w:separator/>
      </w:r>
    </w:p>
  </w:endnote>
  <w:endnote w:type="continuationSeparator" w:id="0">
    <w:p w14:paraId="562694CE" w14:textId="77777777" w:rsidR="008C08A2" w:rsidRDefault="008C08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29220" w14:textId="77777777" w:rsidR="008C08A2" w:rsidRDefault="008C08A2" w:rsidP="008068A2">
      <w:pPr>
        <w:spacing w:after="0" w:line="240" w:lineRule="auto"/>
      </w:pPr>
      <w:r>
        <w:separator/>
      </w:r>
    </w:p>
  </w:footnote>
  <w:footnote w:type="continuationSeparator" w:id="0">
    <w:p w14:paraId="3042C905" w14:textId="77777777" w:rsidR="008C08A2" w:rsidRDefault="008C08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64D15"/>
    <w:rsid w:val="0008559D"/>
    <w:rsid w:val="00086727"/>
    <w:rsid w:val="0009209B"/>
    <w:rsid w:val="000A6794"/>
    <w:rsid w:val="000B09CE"/>
    <w:rsid w:val="000B39E6"/>
    <w:rsid w:val="000B56F0"/>
    <w:rsid w:val="000C5361"/>
    <w:rsid w:val="000C7E50"/>
    <w:rsid w:val="000D534E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165C2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14"/>
    <w:rsid w:val="00507541"/>
    <w:rsid w:val="00507F81"/>
    <w:rsid w:val="00510EF8"/>
    <w:rsid w:val="005172E9"/>
    <w:rsid w:val="00517B12"/>
    <w:rsid w:val="00524789"/>
    <w:rsid w:val="00525695"/>
    <w:rsid w:val="00527BE8"/>
    <w:rsid w:val="005439C9"/>
    <w:rsid w:val="00553B24"/>
    <w:rsid w:val="00553CCB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5F1C2E"/>
    <w:rsid w:val="00600083"/>
    <w:rsid w:val="00604363"/>
    <w:rsid w:val="006125BA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D239A"/>
    <w:rsid w:val="006E03B3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972AC"/>
    <w:rsid w:val="008B07D7"/>
    <w:rsid w:val="008B557F"/>
    <w:rsid w:val="008C08A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714CF"/>
    <w:rsid w:val="00972C7F"/>
    <w:rsid w:val="00976E46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F549B"/>
    <w:rsid w:val="00A02545"/>
    <w:rsid w:val="00A025E6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C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179"/>
    <w:rsid w:val="00BB5B10"/>
    <w:rsid w:val="00BC56D6"/>
    <w:rsid w:val="00BE399E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2A0F"/>
    <w:rsid w:val="00C736C4"/>
    <w:rsid w:val="00C82862"/>
    <w:rsid w:val="00C84E4D"/>
    <w:rsid w:val="00C90C26"/>
    <w:rsid w:val="00CA2FD0"/>
    <w:rsid w:val="00CB626D"/>
    <w:rsid w:val="00CB6826"/>
    <w:rsid w:val="00CC6C5F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3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1</Pages>
  <Words>2322</Words>
  <Characters>13242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7</cp:revision>
  <cp:lastPrinted>2015-10-26T22:35:00Z</cp:lastPrinted>
  <dcterms:created xsi:type="dcterms:W3CDTF">2019-11-12T12:29:00Z</dcterms:created>
  <dcterms:modified xsi:type="dcterms:W3CDTF">2022-12-07T13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